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169E3" w14:textId="018B4718" w:rsidR="00960929" w:rsidRPr="00C24547" w:rsidRDefault="00C06CBC" w:rsidP="00C24547">
      <w:pPr>
        <w:jc w:val="center"/>
        <w:rPr>
          <w:sz w:val="32"/>
          <w:szCs w:val="32"/>
        </w:rPr>
      </w:pPr>
      <w:r w:rsidRPr="00C24547">
        <w:rPr>
          <w:sz w:val="32"/>
          <w:szCs w:val="32"/>
        </w:rPr>
        <w:t>Medication Log Sheet</w:t>
      </w:r>
      <w:r w:rsidR="00C24547">
        <w:rPr>
          <w:sz w:val="32"/>
          <w:szCs w:val="32"/>
        </w:rPr>
        <w:t xml:space="preserve"> for ________________________________</w:t>
      </w:r>
    </w:p>
    <w:p w14:paraId="7B0C305F" w14:textId="258F64BC" w:rsidR="00C06CBC" w:rsidRDefault="00C06CBC" w:rsidP="00C24547">
      <w:pPr>
        <w:jc w:val="center"/>
      </w:pPr>
      <w:r>
        <w:t>D.O.B: ________________________________</w:t>
      </w:r>
    </w:p>
    <w:p w14:paraId="6E7DE82F" w14:textId="0FC40003" w:rsidR="00C06CBC" w:rsidRDefault="00C24547" w:rsidP="00C24547">
      <w:pPr>
        <w:jc w:val="center"/>
      </w:pPr>
      <w:r>
        <w:t>Known Drug</w:t>
      </w:r>
      <w:r w:rsidR="00C06CBC">
        <w:t xml:space="preserve"> Allergies: _____________________________________________</w:t>
      </w:r>
    </w:p>
    <w:p w14:paraId="6D412870" w14:textId="77777777" w:rsidR="00C24547" w:rsidRDefault="00C24547" w:rsidP="00C24547">
      <w:pPr>
        <w:jc w:val="center"/>
      </w:pPr>
    </w:p>
    <w:p w14:paraId="04471969" w14:textId="102C62B5" w:rsidR="00C06CBC" w:rsidRDefault="00C24547" w:rsidP="00C24547">
      <w:pPr>
        <w:spacing w:line="240" w:lineRule="auto"/>
        <w:jc w:val="center"/>
      </w:pPr>
      <w:r>
        <w:t xml:space="preserve">Prescribed </w:t>
      </w:r>
      <w:r w:rsidR="00C06CBC">
        <w:t>Drug Name: __________________________________________________</w:t>
      </w:r>
    </w:p>
    <w:p w14:paraId="6BB0FCC7" w14:textId="7FDE5CB2" w:rsidR="00C06CBC" w:rsidRDefault="00C06CBC"/>
    <w:tbl>
      <w:tblPr>
        <w:tblStyle w:val="TableGrid"/>
        <w:tblW w:w="13158" w:type="dxa"/>
        <w:tblLook w:val="04A0" w:firstRow="1" w:lastRow="0" w:firstColumn="1" w:lastColumn="0" w:noHBand="0" w:noVBand="1"/>
      </w:tblPr>
      <w:tblGrid>
        <w:gridCol w:w="3289"/>
        <w:gridCol w:w="3289"/>
        <w:gridCol w:w="3290"/>
        <w:gridCol w:w="3290"/>
      </w:tblGrid>
      <w:tr w:rsidR="00C24547" w14:paraId="4A164135" w14:textId="77777777" w:rsidTr="00C24547">
        <w:trPr>
          <w:trHeight w:val="667"/>
        </w:trPr>
        <w:tc>
          <w:tcPr>
            <w:tcW w:w="3289" w:type="dxa"/>
          </w:tcPr>
          <w:p w14:paraId="4C4F547D" w14:textId="79D9C69B" w:rsidR="00C24547" w:rsidRDefault="00C24547">
            <w:r>
              <w:t>Date</w:t>
            </w:r>
          </w:p>
        </w:tc>
        <w:tc>
          <w:tcPr>
            <w:tcW w:w="3289" w:type="dxa"/>
          </w:tcPr>
          <w:p w14:paraId="1A692DB5" w14:textId="6FA03C80" w:rsidR="00C24547" w:rsidRDefault="00C24547">
            <w:r>
              <w:t>Time</w:t>
            </w:r>
          </w:p>
        </w:tc>
        <w:tc>
          <w:tcPr>
            <w:tcW w:w="3290" w:type="dxa"/>
          </w:tcPr>
          <w:p w14:paraId="500B3A9D" w14:textId="3F780C9C" w:rsidR="00C24547" w:rsidRDefault="00C24547">
            <w:r>
              <w:t>Dosage</w:t>
            </w:r>
          </w:p>
        </w:tc>
        <w:tc>
          <w:tcPr>
            <w:tcW w:w="3290" w:type="dxa"/>
          </w:tcPr>
          <w:p w14:paraId="59D48C46" w14:textId="16C381FD" w:rsidR="00C24547" w:rsidRDefault="00C24547">
            <w:r>
              <w:t>Notes:</w:t>
            </w:r>
          </w:p>
        </w:tc>
      </w:tr>
      <w:tr w:rsidR="00C24547" w14:paraId="39C2B47B" w14:textId="77777777" w:rsidTr="00C24547">
        <w:trPr>
          <w:trHeight w:val="630"/>
        </w:trPr>
        <w:tc>
          <w:tcPr>
            <w:tcW w:w="3289" w:type="dxa"/>
          </w:tcPr>
          <w:p w14:paraId="52D057AF" w14:textId="094BE702" w:rsidR="00C24547" w:rsidRDefault="00C24547"/>
        </w:tc>
        <w:tc>
          <w:tcPr>
            <w:tcW w:w="3289" w:type="dxa"/>
          </w:tcPr>
          <w:p w14:paraId="1DC0AEB7" w14:textId="77777777" w:rsidR="00C24547" w:rsidRDefault="00C24547"/>
        </w:tc>
        <w:tc>
          <w:tcPr>
            <w:tcW w:w="3290" w:type="dxa"/>
          </w:tcPr>
          <w:p w14:paraId="03FB69AB" w14:textId="77777777" w:rsidR="00C24547" w:rsidRDefault="00C24547"/>
        </w:tc>
        <w:tc>
          <w:tcPr>
            <w:tcW w:w="3290" w:type="dxa"/>
          </w:tcPr>
          <w:p w14:paraId="5F1167A9" w14:textId="77777777" w:rsidR="00C24547" w:rsidRDefault="00C24547"/>
        </w:tc>
      </w:tr>
      <w:tr w:rsidR="00C24547" w14:paraId="6E3C5B8F" w14:textId="77777777" w:rsidTr="00C24547">
        <w:trPr>
          <w:trHeight w:val="667"/>
        </w:trPr>
        <w:tc>
          <w:tcPr>
            <w:tcW w:w="3289" w:type="dxa"/>
          </w:tcPr>
          <w:p w14:paraId="7D92B6B6" w14:textId="3FE9FED5" w:rsidR="00C24547" w:rsidRDefault="00C24547"/>
        </w:tc>
        <w:tc>
          <w:tcPr>
            <w:tcW w:w="3289" w:type="dxa"/>
          </w:tcPr>
          <w:p w14:paraId="007850C4" w14:textId="77777777" w:rsidR="00C24547" w:rsidRDefault="00C24547"/>
        </w:tc>
        <w:tc>
          <w:tcPr>
            <w:tcW w:w="3290" w:type="dxa"/>
          </w:tcPr>
          <w:p w14:paraId="22BF315E" w14:textId="77777777" w:rsidR="00C24547" w:rsidRDefault="00C24547"/>
        </w:tc>
        <w:tc>
          <w:tcPr>
            <w:tcW w:w="3290" w:type="dxa"/>
          </w:tcPr>
          <w:p w14:paraId="1BD5A58A" w14:textId="77777777" w:rsidR="00C24547" w:rsidRDefault="00C24547"/>
        </w:tc>
      </w:tr>
      <w:tr w:rsidR="00C24547" w14:paraId="074962DA" w14:textId="77777777" w:rsidTr="00C24547">
        <w:trPr>
          <w:trHeight w:val="630"/>
        </w:trPr>
        <w:tc>
          <w:tcPr>
            <w:tcW w:w="3289" w:type="dxa"/>
          </w:tcPr>
          <w:p w14:paraId="1C917CE4" w14:textId="0EE219AF" w:rsidR="00C24547" w:rsidRDefault="00C24547"/>
        </w:tc>
        <w:tc>
          <w:tcPr>
            <w:tcW w:w="3289" w:type="dxa"/>
          </w:tcPr>
          <w:p w14:paraId="14710355" w14:textId="77777777" w:rsidR="00C24547" w:rsidRDefault="00C24547"/>
        </w:tc>
        <w:tc>
          <w:tcPr>
            <w:tcW w:w="3290" w:type="dxa"/>
          </w:tcPr>
          <w:p w14:paraId="4E9998D0" w14:textId="77777777" w:rsidR="00C24547" w:rsidRDefault="00C24547"/>
        </w:tc>
        <w:tc>
          <w:tcPr>
            <w:tcW w:w="3290" w:type="dxa"/>
          </w:tcPr>
          <w:p w14:paraId="75884198" w14:textId="77777777" w:rsidR="00C24547" w:rsidRDefault="00C24547"/>
        </w:tc>
      </w:tr>
      <w:tr w:rsidR="00C24547" w14:paraId="4C536EB1" w14:textId="77777777" w:rsidTr="00C24547">
        <w:trPr>
          <w:trHeight w:val="667"/>
        </w:trPr>
        <w:tc>
          <w:tcPr>
            <w:tcW w:w="3289" w:type="dxa"/>
          </w:tcPr>
          <w:p w14:paraId="2561F7C6" w14:textId="12FFFC0F" w:rsidR="00C24547" w:rsidRDefault="00C24547"/>
        </w:tc>
        <w:tc>
          <w:tcPr>
            <w:tcW w:w="3289" w:type="dxa"/>
          </w:tcPr>
          <w:p w14:paraId="3A6B31B5" w14:textId="77777777" w:rsidR="00C24547" w:rsidRDefault="00C24547"/>
        </w:tc>
        <w:tc>
          <w:tcPr>
            <w:tcW w:w="3290" w:type="dxa"/>
          </w:tcPr>
          <w:p w14:paraId="3D5ED13C" w14:textId="77777777" w:rsidR="00C24547" w:rsidRDefault="00C24547"/>
        </w:tc>
        <w:tc>
          <w:tcPr>
            <w:tcW w:w="3290" w:type="dxa"/>
          </w:tcPr>
          <w:p w14:paraId="798DB486" w14:textId="77777777" w:rsidR="00C24547" w:rsidRDefault="00C24547"/>
        </w:tc>
      </w:tr>
      <w:tr w:rsidR="00C24547" w14:paraId="35395717" w14:textId="77777777" w:rsidTr="00C24547">
        <w:trPr>
          <w:trHeight w:val="667"/>
        </w:trPr>
        <w:tc>
          <w:tcPr>
            <w:tcW w:w="3289" w:type="dxa"/>
          </w:tcPr>
          <w:p w14:paraId="762C3AE1" w14:textId="017588BF" w:rsidR="00C24547" w:rsidRDefault="00C24547"/>
        </w:tc>
        <w:tc>
          <w:tcPr>
            <w:tcW w:w="3289" w:type="dxa"/>
          </w:tcPr>
          <w:p w14:paraId="19DBC6F2" w14:textId="77777777" w:rsidR="00C24547" w:rsidRDefault="00C24547"/>
        </w:tc>
        <w:tc>
          <w:tcPr>
            <w:tcW w:w="3290" w:type="dxa"/>
          </w:tcPr>
          <w:p w14:paraId="1F6BF979" w14:textId="77777777" w:rsidR="00C24547" w:rsidRDefault="00C24547"/>
        </w:tc>
        <w:tc>
          <w:tcPr>
            <w:tcW w:w="3290" w:type="dxa"/>
          </w:tcPr>
          <w:p w14:paraId="0C4E5C58" w14:textId="77777777" w:rsidR="00C24547" w:rsidRDefault="00C24547"/>
        </w:tc>
      </w:tr>
    </w:tbl>
    <w:p w14:paraId="2DDB9231" w14:textId="77777777" w:rsidR="00C06CBC" w:rsidRDefault="00C06CBC"/>
    <w:p w14:paraId="4F789575" w14:textId="661C67FF" w:rsidR="00C06CBC" w:rsidRDefault="00C06CBC" w:rsidP="00C24547">
      <w:pPr>
        <w:spacing w:line="480" w:lineRule="auto"/>
      </w:pPr>
      <w:r>
        <w:t>Food Allergies: ________________________________________________</w:t>
      </w:r>
      <w:r w:rsidR="00C24547">
        <w:t>____________________________________________________________________________________________________________________________________________________________________________________________</w:t>
      </w:r>
    </w:p>
    <w:sectPr w:rsidR="00C06CBC" w:rsidSect="00C06CB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sjA1MjWwMDC0NLVQ0lEKTi0uzszPAykwqgUAeghLDiwAAAA="/>
  </w:docVars>
  <w:rsids>
    <w:rsidRoot w:val="00C06CBC"/>
    <w:rsid w:val="004800D3"/>
    <w:rsid w:val="008D4FA6"/>
    <w:rsid w:val="00960929"/>
    <w:rsid w:val="00C06CBC"/>
    <w:rsid w:val="00C24547"/>
    <w:rsid w:val="00C57552"/>
    <w:rsid w:val="00FB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B24E9"/>
  <w15:chartTrackingRefBased/>
  <w15:docId w15:val="{6AC961F4-3384-4900-9CA6-A98CC214E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5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lish</dc:creator>
  <cp:keywords/>
  <dc:description/>
  <cp:lastModifiedBy>Shirley Antosh</cp:lastModifiedBy>
  <cp:revision>3</cp:revision>
  <cp:lastPrinted>2019-06-25T14:39:00Z</cp:lastPrinted>
  <dcterms:created xsi:type="dcterms:W3CDTF">2019-06-19T14:35:00Z</dcterms:created>
  <dcterms:modified xsi:type="dcterms:W3CDTF">2021-06-01T19:22:00Z</dcterms:modified>
</cp:coreProperties>
</file>